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148B34" w14:textId="297C1952" w:rsidR="00864E7D" w:rsidRPr="001E795B" w:rsidRDefault="00B70727" w:rsidP="001E795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E795B">
        <w:rPr>
          <w:rFonts w:ascii="Helvetica" w:hAnsi="Helvetica" w:cs="Arial"/>
          <w:sz w:val="20"/>
          <w:lang w:val="lt-LT"/>
        </w:rPr>
        <w:t xml:space="preserve">1. </w:t>
      </w:r>
      <w:proofErr w:type="spellStart"/>
      <w:r w:rsidR="00436FDF" w:rsidRPr="001E795B">
        <w:rPr>
          <w:rFonts w:ascii="Helvetica" w:hAnsi="Helvetica" w:cs="Arial"/>
          <w:sz w:val="20"/>
          <w:lang w:val="lt-LT"/>
        </w:rPr>
        <w:t>Sekukinumabas</w:t>
      </w:r>
      <w:proofErr w:type="spellEnd"/>
      <w:r w:rsidR="00436FDF" w:rsidRPr="001E795B">
        <w:rPr>
          <w:rFonts w:ascii="Helvetica" w:hAnsi="Helvetica" w:cs="Arial"/>
          <w:sz w:val="20"/>
          <w:lang w:val="lt-LT"/>
        </w:rPr>
        <w:t xml:space="preserve">, skirtas panaudoti </w:t>
      </w:r>
      <w:proofErr w:type="spellStart"/>
      <w:r w:rsidR="00436FDF" w:rsidRPr="001E795B">
        <w:rPr>
          <w:rFonts w:ascii="Helvetica" w:hAnsi="Helvetica" w:cs="Arial"/>
          <w:sz w:val="20"/>
          <w:lang w:val="lt-LT"/>
        </w:rPr>
        <w:t>ankilozinio</w:t>
      </w:r>
      <w:proofErr w:type="spellEnd"/>
      <w:r w:rsidR="00436FDF" w:rsidRPr="001E795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436FDF" w:rsidRPr="001E795B">
        <w:rPr>
          <w:rFonts w:ascii="Helvetica" w:hAnsi="Helvetica" w:cs="Arial"/>
          <w:sz w:val="20"/>
          <w:lang w:val="lt-LT"/>
        </w:rPr>
        <w:t>spondilito</w:t>
      </w:r>
      <w:proofErr w:type="spellEnd"/>
      <w:r w:rsidR="00436FDF" w:rsidRPr="001E795B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="00436FDF" w:rsidRPr="001E795B">
        <w:rPr>
          <w:rFonts w:ascii="Helvetica" w:hAnsi="Helvetica" w:cs="Arial"/>
          <w:sz w:val="20"/>
          <w:lang w:val="lt-LT"/>
        </w:rPr>
        <w:t>psoriazinio</w:t>
      </w:r>
      <w:proofErr w:type="spellEnd"/>
      <w:r w:rsidR="00436FDF" w:rsidRPr="001E795B">
        <w:rPr>
          <w:rFonts w:ascii="Helvetica" w:hAnsi="Helvetica" w:cs="Arial"/>
          <w:sz w:val="20"/>
          <w:lang w:val="lt-LT"/>
        </w:rPr>
        <w:t xml:space="preserve"> artrito gydymui, taikant būdą, apimantį: (a) keturių arba penkių </w:t>
      </w:r>
      <w:proofErr w:type="spellStart"/>
      <w:r w:rsidR="00436FDF" w:rsidRPr="001E795B">
        <w:rPr>
          <w:rFonts w:ascii="Helvetica" w:hAnsi="Helvetica" w:cs="Arial"/>
          <w:sz w:val="20"/>
          <w:lang w:val="lt-LT"/>
        </w:rPr>
        <w:t>sekukinumabo</w:t>
      </w:r>
      <w:proofErr w:type="spellEnd"/>
      <w:r w:rsidR="00436FDF" w:rsidRPr="001E795B">
        <w:rPr>
          <w:rFonts w:ascii="Helvetica" w:hAnsi="Helvetica" w:cs="Arial"/>
          <w:sz w:val="20"/>
          <w:lang w:val="lt-LT"/>
        </w:rPr>
        <w:t xml:space="preserve"> dozių nuo 75 mg iki 300 mg poodinį įvedimą, kiekvieną iš keturių arba penkių dozių įvedant kas savaitę; ir (b) po to </w:t>
      </w:r>
      <w:proofErr w:type="spellStart"/>
      <w:r w:rsidR="00436FDF" w:rsidRPr="001E795B">
        <w:rPr>
          <w:rFonts w:ascii="Helvetica" w:hAnsi="Helvetica" w:cs="Arial"/>
          <w:sz w:val="20"/>
          <w:lang w:val="lt-LT"/>
        </w:rPr>
        <w:t>sekukinumabo</w:t>
      </w:r>
      <w:proofErr w:type="spellEnd"/>
      <w:r w:rsidR="00436FDF" w:rsidRPr="001E795B">
        <w:rPr>
          <w:rFonts w:ascii="Helvetica" w:hAnsi="Helvetica" w:cs="Arial"/>
          <w:sz w:val="20"/>
          <w:lang w:val="lt-LT"/>
        </w:rPr>
        <w:t xml:space="preserve"> nuo 75 mg iki 300 mg įvedimą du kartus per mėnesį, kiekvieną mėnesį, kas du mėnesius arba kas tris mėnesius</w:t>
      </w:r>
      <w:r w:rsidR="004124CB" w:rsidRPr="001E795B">
        <w:rPr>
          <w:rFonts w:ascii="Helvetica" w:hAnsi="Helvetica" w:cs="Arial"/>
          <w:sz w:val="20"/>
          <w:lang w:val="lt-LT"/>
        </w:rPr>
        <w:t>.</w:t>
      </w:r>
    </w:p>
    <w:sectPr w:rsidR="00864E7D" w:rsidRPr="001E795B" w:rsidSect="001E795B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7980F2" w14:textId="77777777" w:rsidR="006D00EA" w:rsidRDefault="006D00EA" w:rsidP="007B0A41">
      <w:pPr>
        <w:spacing w:after="0" w:line="240" w:lineRule="auto"/>
      </w:pPr>
      <w:r>
        <w:separator/>
      </w:r>
    </w:p>
  </w:endnote>
  <w:endnote w:type="continuationSeparator" w:id="0">
    <w:p w14:paraId="61432623" w14:textId="77777777" w:rsidR="006D00EA" w:rsidRDefault="006D00EA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10C95C" w14:textId="77777777" w:rsidR="006D00EA" w:rsidRDefault="006D00EA" w:rsidP="007B0A41">
      <w:pPr>
        <w:spacing w:after="0" w:line="240" w:lineRule="auto"/>
      </w:pPr>
      <w:r>
        <w:separator/>
      </w:r>
    </w:p>
  </w:footnote>
  <w:footnote w:type="continuationSeparator" w:id="0">
    <w:p w14:paraId="47045E68" w14:textId="77777777" w:rsidR="006D00EA" w:rsidRDefault="006D00EA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3D3E"/>
    <w:rsid w:val="00062A8E"/>
    <w:rsid w:val="00065F0D"/>
    <w:rsid w:val="00070D8A"/>
    <w:rsid w:val="00092D0B"/>
    <w:rsid w:val="000B01FB"/>
    <w:rsid w:val="000C68F9"/>
    <w:rsid w:val="000D0403"/>
    <w:rsid w:val="000E3CDA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D3F4E"/>
    <w:rsid w:val="001E795B"/>
    <w:rsid w:val="001F266E"/>
    <w:rsid w:val="00211C3F"/>
    <w:rsid w:val="0021404B"/>
    <w:rsid w:val="00223910"/>
    <w:rsid w:val="0022569F"/>
    <w:rsid w:val="0022707B"/>
    <w:rsid w:val="00234E11"/>
    <w:rsid w:val="00253760"/>
    <w:rsid w:val="00260A54"/>
    <w:rsid w:val="00260D4E"/>
    <w:rsid w:val="00262076"/>
    <w:rsid w:val="002837FC"/>
    <w:rsid w:val="002B66D9"/>
    <w:rsid w:val="002E0F37"/>
    <w:rsid w:val="002F14F9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4CB"/>
    <w:rsid w:val="00412B35"/>
    <w:rsid w:val="00416928"/>
    <w:rsid w:val="00431822"/>
    <w:rsid w:val="00434733"/>
    <w:rsid w:val="00436FDF"/>
    <w:rsid w:val="00443029"/>
    <w:rsid w:val="0044384C"/>
    <w:rsid w:val="004608B1"/>
    <w:rsid w:val="00473E17"/>
    <w:rsid w:val="004922D2"/>
    <w:rsid w:val="004A11D8"/>
    <w:rsid w:val="004C1469"/>
    <w:rsid w:val="004E0125"/>
    <w:rsid w:val="004F06A1"/>
    <w:rsid w:val="00500B25"/>
    <w:rsid w:val="0053198F"/>
    <w:rsid w:val="005324BA"/>
    <w:rsid w:val="0053389E"/>
    <w:rsid w:val="00556FA2"/>
    <w:rsid w:val="00560B7D"/>
    <w:rsid w:val="00564911"/>
    <w:rsid w:val="00594211"/>
    <w:rsid w:val="0059478E"/>
    <w:rsid w:val="0059618A"/>
    <w:rsid w:val="00596912"/>
    <w:rsid w:val="005C70E9"/>
    <w:rsid w:val="005D37DF"/>
    <w:rsid w:val="005D3B9A"/>
    <w:rsid w:val="005E238A"/>
    <w:rsid w:val="005E3502"/>
    <w:rsid w:val="005E7A72"/>
    <w:rsid w:val="005F2F2E"/>
    <w:rsid w:val="005F4383"/>
    <w:rsid w:val="00600FCD"/>
    <w:rsid w:val="006031C5"/>
    <w:rsid w:val="006049CC"/>
    <w:rsid w:val="00617E21"/>
    <w:rsid w:val="006231A2"/>
    <w:rsid w:val="0063322A"/>
    <w:rsid w:val="006375BB"/>
    <w:rsid w:val="00675FB8"/>
    <w:rsid w:val="00683CBB"/>
    <w:rsid w:val="00683EAE"/>
    <w:rsid w:val="0069131F"/>
    <w:rsid w:val="006A369A"/>
    <w:rsid w:val="006A5176"/>
    <w:rsid w:val="006B0219"/>
    <w:rsid w:val="006B1F43"/>
    <w:rsid w:val="006C2F85"/>
    <w:rsid w:val="006C3CD4"/>
    <w:rsid w:val="006C5EA4"/>
    <w:rsid w:val="006C673E"/>
    <w:rsid w:val="006D00EA"/>
    <w:rsid w:val="006D08E0"/>
    <w:rsid w:val="006D15AB"/>
    <w:rsid w:val="006D6063"/>
    <w:rsid w:val="006F1620"/>
    <w:rsid w:val="006F52F9"/>
    <w:rsid w:val="00755AA1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506"/>
    <w:rsid w:val="008E0E9E"/>
    <w:rsid w:val="0090596D"/>
    <w:rsid w:val="00907FD8"/>
    <w:rsid w:val="009172BC"/>
    <w:rsid w:val="0093370F"/>
    <w:rsid w:val="00942B46"/>
    <w:rsid w:val="00947ACD"/>
    <w:rsid w:val="009520D8"/>
    <w:rsid w:val="00953436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814FD"/>
    <w:rsid w:val="00A81593"/>
    <w:rsid w:val="00AA3A1F"/>
    <w:rsid w:val="00AD4691"/>
    <w:rsid w:val="00AE4C3F"/>
    <w:rsid w:val="00AE51EA"/>
    <w:rsid w:val="00AE7DF3"/>
    <w:rsid w:val="00AF3096"/>
    <w:rsid w:val="00B200E3"/>
    <w:rsid w:val="00B226B6"/>
    <w:rsid w:val="00B264AD"/>
    <w:rsid w:val="00B32101"/>
    <w:rsid w:val="00B3721B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97CDD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02A3"/>
    <w:rsid w:val="00C91715"/>
    <w:rsid w:val="00CA5FE4"/>
    <w:rsid w:val="00CB40EC"/>
    <w:rsid w:val="00CE42D1"/>
    <w:rsid w:val="00CF541F"/>
    <w:rsid w:val="00CF70D6"/>
    <w:rsid w:val="00D10809"/>
    <w:rsid w:val="00D15412"/>
    <w:rsid w:val="00D16824"/>
    <w:rsid w:val="00D23A2A"/>
    <w:rsid w:val="00D30F69"/>
    <w:rsid w:val="00D434B1"/>
    <w:rsid w:val="00D54A23"/>
    <w:rsid w:val="00D55A30"/>
    <w:rsid w:val="00D56D60"/>
    <w:rsid w:val="00D83DAA"/>
    <w:rsid w:val="00DA4CB2"/>
    <w:rsid w:val="00DB375D"/>
    <w:rsid w:val="00DD1AA0"/>
    <w:rsid w:val="00E1104B"/>
    <w:rsid w:val="00E1543E"/>
    <w:rsid w:val="00E1780E"/>
    <w:rsid w:val="00E2583B"/>
    <w:rsid w:val="00E27C4C"/>
    <w:rsid w:val="00E321B7"/>
    <w:rsid w:val="00E33FCB"/>
    <w:rsid w:val="00E551C5"/>
    <w:rsid w:val="00E91AE0"/>
    <w:rsid w:val="00EB1EE5"/>
    <w:rsid w:val="00EB6F08"/>
    <w:rsid w:val="00EC2BD7"/>
    <w:rsid w:val="00ED04B0"/>
    <w:rsid w:val="00F01CE8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7057D"/>
    <w:rsid w:val="00F87A00"/>
    <w:rsid w:val="00F94F6E"/>
    <w:rsid w:val="00FA380A"/>
    <w:rsid w:val="00FB2032"/>
    <w:rsid w:val="00FB2D33"/>
    <w:rsid w:val="00FB63E2"/>
    <w:rsid w:val="00FD0914"/>
    <w:rsid w:val="00FD3167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6</Words>
  <Characters>337</Characters>
  <Application>Microsoft Office Word</Application>
  <DocSecurity>0</DocSecurity>
  <Lines>9</Lines>
  <Paragraphs>4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9-12T09:40:00Z</dcterms:created>
  <dcterms:modified xsi:type="dcterms:W3CDTF">2025-09-25T08:47:00Z</dcterms:modified>
</cp:coreProperties>
</file>